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E3B6B" w14:textId="77777777" w:rsidR="003E1DB0" w:rsidRPr="003E1DB0" w:rsidRDefault="003E1DB0" w:rsidP="003E1D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 xml:space="preserve">The use of </w:t>
      </w:r>
      <w:r w:rsidRPr="003E1D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utational models</w:t>
      </w:r>
      <w:r w:rsidRPr="003E1DB0">
        <w:rPr>
          <w:rFonts w:ascii="Times New Roman" w:eastAsia="Times New Roman" w:hAnsi="Times New Roman" w:cs="Times New Roman"/>
          <w:kern w:val="0"/>
          <w14:ligatures w14:val="none"/>
        </w:rPr>
        <w:t xml:space="preserve"> in an AI course significantly enhances problem-solving in several ways:</w:t>
      </w:r>
    </w:p>
    <w:p w14:paraId="600A815D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Abstracting Complex Problems</w:t>
      </w:r>
    </w:p>
    <w:p w14:paraId="0E11B29E" w14:textId="77777777" w:rsidR="003E1DB0" w:rsidRPr="003E1DB0" w:rsidRDefault="003E1DB0" w:rsidP="003E1DB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Computational models simplify real-world problems by representing them with mathematical structures, algorithms, and data.</w:t>
      </w:r>
    </w:p>
    <w:p w14:paraId="57FE051B" w14:textId="77777777" w:rsidR="003E1DB0" w:rsidRPr="003E1DB0" w:rsidRDefault="003E1DB0" w:rsidP="003E1DB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This abstraction helps students understand how to break down a complex task (e.g., navigation, image recognition) into solvable parts.</w:t>
      </w:r>
    </w:p>
    <w:p w14:paraId="4716AF01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Enabling Experimentation and Simulation</w:t>
      </w:r>
    </w:p>
    <w:p w14:paraId="4C449D2B" w14:textId="77777777" w:rsidR="003E1DB0" w:rsidRPr="003E1DB0" w:rsidRDefault="003E1DB0" w:rsidP="003E1D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Students can build and test models like decision trees, neural networks, or reinforcement learning agents in simulated environments.</w:t>
      </w:r>
    </w:p>
    <w:p w14:paraId="7F4E525C" w14:textId="77777777" w:rsidR="003E1DB0" w:rsidRPr="003E1DB0" w:rsidRDefault="003E1DB0" w:rsidP="003E1D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This hands-on practice helps them see how AI techniques behave under different conditions and learn from trial and error.</w:t>
      </w:r>
    </w:p>
    <w:p w14:paraId="7ABA8828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Improving Algorithmic Thinking</w:t>
      </w:r>
    </w:p>
    <w:p w14:paraId="610666BB" w14:textId="77777777" w:rsidR="003E1DB0" w:rsidRPr="003E1DB0" w:rsidRDefault="003E1DB0" w:rsidP="003E1D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Designing models encourages a systematic approach to defining inputs, processing logic, and outputs.</w:t>
      </w:r>
    </w:p>
    <w:p w14:paraId="4DA00C0B" w14:textId="77777777" w:rsidR="003E1DB0" w:rsidRPr="003E1DB0" w:rsidRDefault="003E1DB0" w:rsidP="003E1D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It sharpens skills in selecting appropriate algorithms (e.g., A* search, backpropagation) and tuning parameters for better performance.</w:t>
      </w:r>
    </w:p>
    <w:p w14:paraId="0FFAE25B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Facilitating Interdisciplinary Learning</w:t>
      </w:r>
    </w:p>
    <w:p w14:paraId="26CA872A" w14:textId="77777777" w:rsidR="003E1DB0" w:rsidRPr="003E1DB0" w:rsidRDefault="003E1DB0" w:rsidP="003E1D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Many AI models involve concepts from statistics, linear algebra, optimization, and logic.</w:t>
      </w:r>
    </w:p>
    <w:p w14:paraId="42B02263" w14:textId="77777777" w:rsidR="003E1DB0" w:rsidRPr="003E1DB0" w:rsidRDefault="003E1DB0" w:rsidP="003E1D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Students learn to apply these mathematical tools in practical problem-solving scenarios.</w:t>
      </w:r>
    </w:p>
    <w:p w14:paraId="7A23F86B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Visualizing and Interpreting Solutions</w:t>
      </w:r>
    </w:p>
    <w:p w14:paraId="50FE1383" w14:textId="77777777" w:rsidR="003E1DB0" w:rsidRPr="003E1DB0" w:rsidRDefault="003E1DB0" w:rsidP="003E1D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 xml:space="preserve">Models often produce interpretable outputs (e.g., weights, classifications, probabilities), which help in understanding </w:t>
      </w:r>
      <w:r w:rsidRPr="003E1DB0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why</w:t>
      </w:r>
      <w:r w:rsidRPr="003E1DB0">
        <w:rPr>
          <w:rFonts w:ascii="Times New Roman" w:eastAsia="Times New Roman" w:hAnsi="Times New Roman" w:cs="Times New Roman"/>
          <w:kern w:val="0"/>
          <w14:ligatures w14:val="none"/>
        </w:rPr>
        <w:t xml:space="preserve"> a solution works.</w:t>
      </w:r>
    </w:p>
    <w:p w14:paraId="3E3F5F22" w14:textId="77777777" w:rsidR="003E1DB0" w:rsidRPr="003E1DB0" w:rsidRDefault="003E1DB0" w:rsidP="003E1D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This fosters analytical skills and helps debug or improve models.</w:t>
      </w:r>
    </w:p>
    <w:p w14:paraId="20316D53" w14:textId="77777777" w:rsidR="003E1DB0" w:rsidRPr="003E1DB0" w:rsidRDefault="003E1DB0" w:rsidP="003E1D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E1D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Encouraging Creativity and Innovation</w:t>
      </w:r>
    </w:p>
    <w:p w14:paraId="233BD80E" w14:textId="77777777" w:rsidR="003E1DB0" w:rsidRPr="003E1DB0" w:rsidRDefault="003E1DB0" w:rsidP="003E1D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Computational models can be adapted and extended creatively to solve novel problems.</w:t>
      </w:r>
    </w:p>
    <w:p w14:paraId="49DC4ED4" w14:textId="77777777" w:rsidR="003E1DB0" w:rsidRPr="003E1DB0" w:rsidRDefault="003E1DB0" w:rsidP="003E1D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This opens the door to innovation, as students are not limited to textbook examples.</w:t>
      </w:r>
    </w:p>
    <w:p w14:paraId="23C8E845" w14:textId="77777777" w:rsidR="003E1DB0" w:rsidRPr="003E1DB0" w:rsidRDefault="005D3EA1" w:rsidP="003E1DB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AB14E1A">
          <v:rect id="_x0000_i1025" style="width:0;height:1.5pt" o:hralign="center" o:hrstd="t" o:hr="t" fillcolor="#a0a0a0" stroked="f"/>
        </w:pict>
      </w:r>
    </w:p>
    <w:p w14:paraId="40F9FB9A" w14:textId="6D6D3FD4" w:rsidR="003E1DB0" w:rsidRDefault="003E1DB0" w:rsidP="003E1D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E1DB0">
        <w:rPr>
          <w:rFonts w:ascii="Times New Roman" w:eastAsia="Times New Roman" w:hAnsi="Times New Roman" w:cs="Times New Roman"/>
          <w:kern w:val="0"/>
          <w14:ligatures w14:val="none"/>
        </w:rPr>
        <w:t xml:space="preserve">In essence, computational models serve as </w:t>
      </w:r>
      <w:r>
        <w:rPr>
          <w:rFonts w:ascii="Times New Roman" w:eastAsia="Times New Roman" w:hAnsi="Times New Roman" w:cs="Times New Roman"/>
          <w:kern w:val="0"/>
          <w14:ligatures w14:val="none"/>
        </w:rPr>
        <w:t>learning tools and problem-solving frameworks that bridge theoretical AI concepts with practical application, empowering students to tackle real-world challenges confidently and clearly</w:t>
      </w:r>
      <w:r w:rsidRPr="003E1DB0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AE390A1" w14:textId="04C62710" w:rsidR="005D3EA1" w:rsidRDefault="005D3EA1" w:rsidP="003E1DB0">
      <w:pPr>
        <w:spacing w:before="100" w:beforeAutospacing="1" w:after="100" w:afterAutospacing="1" w:line="240" w:lineRule="auto"/>
      </w:pPr>
      <w:r>
        <w:lastRenderedPageBreak/>
        <w:t xml:space="preserve">Let’s walk through how a </w:t>
      </w:r>
      <w:r>
        <w:rPr>
          <w:rStyle w:val="Strong"/>
        </w:rPr>
        <w:t>decision tree</w:t>
      </w:r>
      <w:r>
        <w:t xml:space="preserve"> helps in problem-solving within an AI course — with a concrete example and explanation.</w:t>
      </w:r>
    </w:p>
    <w:p w14:paraId="1285B826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oblem: Classifying whether a person is likely to buy a concert ticket</w:t>
      </w:r>
    </w:p>
    <w:p w14:paraId="2EF649DF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put features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397CAF1A" w14:textId="77777777" w:rsidR="005D3EA1" w:rsidRPr="005D3EA1" w:rsidRDefault="005D3EA1" w:rsidP="005D3EA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Age</w:t>
      </w:r>
    </w:p>
    <w:p w14:paraId="7F565008" w14:textId="77777777" w:rsidR="005D3EA1" w:rsidRPr="005D3EA1" w:rsidRDefault="005D3EA1" w:rsidP="005D3EA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Income level</w:t>
      </w:r>
    </w:p>
    <w:p w14:paraId="2D495013" w14:textId="77777777" w:rsidR="005D3EA1" w:rsidRPr="005D3EA1" w:rsidRDefault="005D3EA1" w:rsidP="005D3EA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Likes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music (Yes/No)</w:t>
      </w:r>
    </w:p>
    <w:p w14:paraId="7091A478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oal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 Predict “Buy Ticket” (Yes/No)</w:t>
      </w:r>
    </w:p>
    <w:p w14:paraId="1E5F78F2" w14:textId="77777777" w:rsidR="005D3EA1" w:rsidRPr="005D3EA1" w:rsidRDefault="005D3EA1" w:rsidP="005D3EA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pict w14:anchorId="6785C93B">
          <v:rect id="_x0000_i1026" style="width:0;height:1.5pt" o:hralign="center" o:hrstd="t" o:hr="t" fillcolor="#a0a0a0" stroked="f"/>
        </w:pict>
      </w:r>
    </w:p>
    <w:p w14:paraId="4FAF9E60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🌳</w:t>
      </w: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Decision Tree Model</w:t>
      </w:r>
    </w:p>
    <w:p w14:paraId="38B0C693" w14:textId="2FE63E88" w:rsidR="005D3EA1" w:rsidRDefault="005D3EA1" w:rsidP="003E1DB0">
      <w:pPr>
        <w:spacing w:before="100" w:beforeAutospacing="1" w:after="100" w:afterAutospacing="1" w:line="240" w:lineRule="auto"/>
      </w:pPr>
      <w:r w:rsidRPr="005D3EA1">
        <w:drawing>
          <wp:inline distT="0" distB="0" distL="0" distR="0" wp14:anchorId="2EF9BB7A" wp14:editId="596BF0C2">
            <wp:extent cx="3000794" cy="3191320"/>
            <wp:effectExtent l="0" t="0" r="9525" b="0"/>
            <wp:docPr id="746428261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428261" name="Picture 1" descr="A diagram of a diagram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11668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How This Helps </w:t>
      </w:r>
      <w:proofErr w:type="gramStart"/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n</w:t>
      </w:r>
      <w:proofErr w:type="gramEnd"/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roblem-Solving</w:t>
      </w:r>
    </w:p>
    <w:p w14:paraId="7BC55ACF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Abstraction of Real-World Scenario</w:t>
      </w:r>
    </w:p>
    <w:p w14:paraId="5D39BEE5" w14:textId="77777777" w:rsidR="005D3EA1" w:rsidRPr="005D3EA1" w:rsidRDefault="005D3EA1" w:rsidP="005D3EA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The model translates vague real-life intuition (e.g., "music fans are more likely to buy tickets") into a clear, testable structure.</w:t>
      </w:r>
    </w:p>
    <w:p w14:paraId="0B5D2F3C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Step-by-Step Decision Making</w:t>
      </w:r>
    </w:p>
    <w:p w14:paraId="10E9D4AF" w14:textId="77777777" w:rsidR="005D3EA1" w:rsidRPr="005D3EA1" w:rsidRDefault="005D3EA1" w:rsidP="005D3EA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Students learn how each node in the tree </w:t>
      </w: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makes a decision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based on data, e.g., checking if "Likes Music = Yes".</w:t>
      </w:r>
    </w:p>
    <w:p w14:paraId="759106C7" w14:textId="77777777" w:rsidR="005D3EA1" w:rsidRPr="005D3EA1" w:rsidRDefault="005D3EA1" w:rsidP="005D3EA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This teaches logical flow and how to build conditional structures.</w:t>
      </w:r>
    </w:p>
    <w:p w14:paraId="57BDEBE4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Interpretability</w:t>
      </w:r>
    </w:p>
    <w:p w14:paraId="2C0F5D60" w14:textId="77777777" w:rsidR="005D3EA1" w:rsidRPr="005D3EA1" w:rsidRDefault="005D3EA1" w:rsidP="005D3EA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The tree is easy to explain and interpret — great for beginners to see </w:t>
      </w:r>
      <w:r w:rsidRPr="005D3EA1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why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a model makes a certain prediction.</w:t>
      </w:r>
    </w:p>
    <w:p w14:paraId="647DF3A8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. Data-Driven Modeling</w:t>
      </w:r>
    </w:p>
    <w:p w14:paraId="4EF94E52" w14:textId="77777777" w:rsidR="005D3EA1" w:rsidRPr="005D3EA1" w:rsidRDefault="005D3EA1" w:rsidP="005D3EA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Students use data to train the tree — learning how models evolve based on actual inputs, not assumptions.</w:t>
      </w:r>
    </w:p>
    <w:p w14:paraId="4D3E74E8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. Adaptability</w:t>
      </w:r>
    </w:p>
    <w:p w14:paraId="7017CF4E" w14:textId="77777777" w:rsidR="005D3EA1" w:rsidRPr="005D3EA1" w:rsidRDefault="005D3EA1" w:rsidP="005D3EA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If a new feature (e.g., "Attended Past Concerts") is introduced, the tree can be modified and re-trained, showing flexibility of computational models.</w:t>
      </w:r>
    </w:p>
    <w:p w14:paraId="5C78DA2C" w14:textId="77777777" w:rsidR="005D3EA1" w:rsidRPr="005D3EA1" w:rsidRDefault="005D3EA1" w:rsidP="005D3EA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pict w14:anchorId="32347F36">
          <v:rect id="_x0000_i1028" style="width:0;height:1.5pt" o:hralign="center" o:hrstd="t" o:hr="t" fillcolor="#a0a0a0" stroked="f"/>
        </w:pict>
      </w:r>
    </w:p>
    <w:p w14:paraId="2356A71F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✅</w:t>
      </w: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Conclusion</w:t>
      </w:r>
    </w:p>
    <w:p w14:paraId="4E5621A2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A decision tree model helps students:</w:t>
      </w:r>
    </w:p>
    <w:p w14:paraId="595527BB" w14:textId="77777777" w:rsidR="005D3EA1" w:rsidRPr="005D3EA1" w:rsidRDefault="005D3EA1" w:rsidP="005D3EA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Represent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problems logically</w:t>
      </w:r>
    </w:p>
    <w:p w14:paraId="32E20FA5" w14:textId="77777777" w:rsidR="005D3EA1" w:rsidRPr="005D3EA1" w:rsidRDefault="005D3EA1" w:rsidP="005D3EA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Derive rules from data</w:t>
      </w:r>
    </w:p>
    <w:p w14:paraId="257EF733" w14:textId="77777777" w:rsidR="005D3EA1" w:rsidRPr="005D3EA1" w:rsidRDefault="005D3EA1" w:rsidP="005D3EA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Test hypotheses</w:t>
      </w:r>
    </w:p>
    <w:p w14:paraId="12DE133B" w14:textId="77777777" w:rsidR="005D3EA1" w:rsidRPr="005D3EA1" w:rsidRDefault="005D3EA1" w:rsidP="005D3EA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Gain intuition about learning from data</w:t>
      </w:r>
    </w:p>
    <w:p w14:paraId="27FAA4B8" w14:textId="2E864283" w:rsidR="005D3EA1" w:rsidRDefault="005D3EA1">
      <w:r>
        <w:br w:type="page"/>
      </w:r>
    </w:p>
    <w:p w14:paraId="50E32A08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Let’s now walk through how a </w:t>
      </w: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eural network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helps with problem-solving in an AI course, using the </w:t>
      </w: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ame problem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as before — predicting whether a person will buy a concert ticket — and show how it differs from a decision tree.</w:t>
      </w:r>
    </w:p>
    <w:p w14:paraId="35D060BB" w14:textId="77777777" w:rsidR="005D3EA1" w:rsidRPr="005D3EA1" w:rsidRDefault="005D3EA1" w:rsidP="005D3EA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pict w14:anchorId="52746D57">
          <v:rect id="_x0000_i1030" style="width:0;height:1.5pt" o:hralign="center" o:hrstd="t" o:hr="t" fillcolor="#a0a0a0" stroked="f"/>
        </w:pict>
      </w:r>
    </w:p>
    <w:p w14:paraId="161BA806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🔍</w:t>
      </w: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roblem Recap: Predict if a person will buy a concert ticket</w:t>
      </w:r>
    </w:p>
    <w:p w14:paraId="3E09A999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put features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13BC2DFF" w14:textId="77777777" w:rsidR="005D3EA1" w:rsidRPr="005D3EA1" w:rsidRDefault="005D3EA1" w:rsidP="005D3E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Age (numeric)</w:t>
      </w:r>
    </w:p>
    <w:p w14:paraId="353D5A31" w14:textId="77777777" w:rsidR="005D3EA1" w:rsidRPr="005D3EA1" w:rsidRDefault="005D3EA1" w:rsidP="005D3E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Income level (numeric or categorized)</w:t>
      </w:r>
    </w:p>
    <w:p w14:paraId="0DB9D961" w14:textId="77777777" w:rsidR="005D3EA1" w:rsidRPr="005D3EA1" w:rsidRDefault="005D3EA1" w:rsidP="005D3E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Likes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music (Yes=1 / No=0)</w:t>
      </w:r>
    </w:p>
    <w:p w14:paraId="2DD50DF8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put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6185B19E" w14:textId="77777777" w:rsidR="005D3EA1" w:rsidRPr="005D3EA1" w:rsidRDefault="005D3EA1" w:rsidP="005D3EA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Buy </w:t>
      </w: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Ticket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? (Yes=1 / No=0)</w:t>
      </w:r>
    </w:p>
    <w:p w14:paraId="60FBE206" w14:textId="77777777" w:rsidR="005D3EA1" w:rsidRPr="005D3EA1" w:rsidRDefault="005D3EA1" w:rsidP="005D3EA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pict w14:anchorId="579381B0">
          <v:rect id="_x0000_i1031" style="width:0;height:1.5pt" o:hralign="center" o:hrstd="t" o:hr="t" fillcolor="#a0a0a0" stroked="f"/>
        </w:pict>
      </w:r>
    </w:p>
    <w:p w14:paraId="3A1AE209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🧠</w:t>
      </w: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Neural Network Model Structure</w:t>
      </w:r>
    </w:p>
    <w:p w14:paraId="345E55A7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A basic </w:t>
      </w: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edforward neural network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(also called a multilayer </w:t>
      </w: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perceptron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) might look like:</w:t>
      </w:r>
    </w:p>
    <w:p w14:paraId="6FB2725B" w14:textId="6D168EFC" w:rsidR="005D3EA1" w:rsidRDefault="005D3EA1" w:rsidP="003E1DB0">
      <w:pPr>
        <w:spacing w:before="100" w:beforeAutospacing="1" w:after="100" w:afterAutospacing="1" w:line="240" w:lineRule="auto"/>
      </w:pPr>
      <w:r w:rsidRPr="005D3EA1">
        <w:drawing>
          <wp:inline distT="0" distB="0" distL="0" distR="0" wp14:anchorId="15784419" wp14:editId="445DF9F7">
            <wp:extent cx="5182323" cy="1848108"/>
            <wp:effectExtent l="0" t="0" r="0" b="0"/>
            <wp:docPr id="583228332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228332" name="Picture 1" descr="A white background with black tex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1EB6E" w14:textId="77777777" w:rsidR="005D3EA1" w:rsidRPr="005D3EA1" w:rsidRDefault="005D3EA1" w:rsidP="005D3EA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put layer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 Takes numerical inputs (e.g., Age = 30, Income = $60K, Likes Music = 1)</w:t>
      </w:r>
    </w:p>
    <w:p w14:paraId="1F619C13" w14:textId="77777777" w:rsidR="005D3EA1" w:rsidRPr="005D3EA1" w:rsidRDefault="005D3EA1" w:rsidP="005D3EA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idden layer(s)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: Applies weighted combinations and activation functions (e.g., </w:t>
      </w:r>
      <w:proofErr w:type="spell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ReLU</w:t>
      </w:r>
      <w:proofErr w:type="spell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, Sigmoid)</w:t>
      </w:r>
    </w:p>
    <w:p w14:paraId="7EAD58D2" w14:textId="77777777" w:rsidR="005D3EA1" w:rsidRPr="005D3EA1" w:rsidRDefault="005D3EA1" w:rsidP="005D3EA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put layer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: Produces a probability (e.g., 0.87 → likely to buy ticket)</w:t>
      </w:r>
    </w:p>
    <w:p w14:paraId="5B355AE9" w14:textId="77777777" w:rsidR="005D3EA1" w:rsidRPr="005D3EA1" w:rsidRDefault="005D3EA1" w:rsidP="005D3EA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pict w14:anchorId="51EAE54A">
          <v:rect id="_x0000_i1034" style="width:0;height:1.5pt" o:hralign="center" o:hrstd="t" o:hr="t" fillcolor="#a0a0a0" stroked="f"/>
        </w:pict>
      </w:r>
    </w:p>
    <w:p w14:paraId="28ED88C5" w14:textId="3FA64252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How This Aids in Problem-Solving</w:t>
      </w:r>
    </w:p>
    <w:p w14:paraId="3BA4A52A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Generalization from Data</w:t>
      </w:r>
    </w:p>
    <w:p w14:paraId="36610D8E" w14:textId="77777777" w:rsidR="005D3EA1" w:rsidRPr="005D3EA1" w:rsidRDefault="005D3EA1" w:rsidP="005D3EA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Unlike decision trees (which follow rigid paths), neural networks </w:t>
      </w:r>
      <w:r w:rsidRPr="005D3EA1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learn patterns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and can handle more subtle relationships.</w:t>
      </w:r>
    </w:p>
    <w:p w14:paraId="4451DD7F" w14:textId="77777777" w:rsidR="005D3EA1" w:rsidRPr="005D3EA1" w:rsidRDefault="005D3EA1" w:rsidP="005D3EA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E.g., They can learn: “People under 30 with moderate income but who love music are still likely to buy tickets.”</w:t>
      </w:r>
    </w:p>
    <w:p w14:paraId="13AB33F8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Nonlinear Relationships</w:t>
      </w:r>
    </w:p>
    <w:p w14:paraId="29F57AFA" w14:textId="77777777" w:rsidR="005D3EA1" w:rsidRPr="005D3EA1" w:rsidRDefault="005D3EA1" w:rsidP="005D3EA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Hidden layers with activation functions allow the network to model </w:t>
      </w:r>
      <w:r w:rsidRPr="005D3EA1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nonlinear combinations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of features — helpful when relationships aren’t straightforward.</w:t>
      </w:r>
    </w:p>
    <w:p w14:paraId="497B800B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End-to-End Learning</w:t>
      </w:r>
    </w:p>
    <w:p w14:paraId="21EBFAD1" w14:textId="77777777" w:rsidR="005D3EA1" w:rsidRPr="005D3EA1" w:rsidRDefault="005D3EA1" w:rsidP="005D3EA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The entire network is trained using backpropagation, minimizing prediction error — a hands-on way for students to understand gradient descent and optimization.</w:t>
      </w:r>
    </w:p>
    <w:p w14:paraId="7501EF13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. Scalability</w:t>
      </w:r>
    </w:p>
    <w:p w14:paraId="663DB339" w14:textId="77777777" w:rsidR="005D3EA1" w:rsidRPr="005D3EA1" w:rsidRDefault="005D3EA1" w:rsidP="005D3EA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Neural networks scale well with more features (e.g., social media activity, past concert attendance).</w:t>
      </w:r>
    </w:p>
    <w:p w14:paraId="68116D58" w14:textId="77777777" w:rsidR="005D3EA1" w:rsidRPr="005D3EA1" w:rsidRDefault="005D3EA1" w:rsidP="005D3EA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Students see how models grow more powerful with data and structure.</w:t>
      </w:r>
    </w:p>
    <w:p w14:paraId="7F9CA86D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. Black-box vs Interpretability Tradeoff</w:t>
      </w:r>
    </w:p>
    <w:p w14:paraId="37F6472C" w14:textId="77777777" w:rsidR="005D3EA1" w:rsidRPr="005D3EA1" w:rsidRDefault="005D3EA1" w:rsidP="005D3EA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The model is less transparent than a decision tree, prompting students to explore techniques like </w:t>
      </w: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ature importance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5D3EA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HAP values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F6980B9" w14:textId="4994AD3A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ample Input → Prediction</w:t>
      </w:r>
    </w:p>
    <w:p w14:paraId="36B75337" w14:textId="6C7E33B9" w:rsidR="005D3EA1" w:rsidRDefault="005D3EA1" w:rsidP="003E1DB0">
      <w:pPr>
        <w:spacing w:before="100" w:beforeAutospacing="1" w:after="100" w:afterAutospacing="1" w:line="240" w:lineRule="auto"/>
      </w:pPr>
      <w:r w:rsidRPr="005D3EA1">
        <w:drawing>
          <wp:inline distT="0" distB="0" distL="0" distR="0" wp14:anchorId="4093419C" wp14:editId="3E298F7A">
            <wp:extent cx="4879238" cy="1642127"/>
            <wp:effectExtent l="0" t="0" r="0" b="0"/>
            <wp:docPr id="270928981" name="Picture 1" descr="A screenshot of a social media accou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28981" name="Picture 1" descr="A screenshot of a social media accoun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2870" cy="16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81150" w14:textId="77777777" w:rsidR="005D3EA1" w:rsidRPr="005D3EA1" w:rsidRDefault="005D3EA1" w:rsidP="005D3E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D3E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nclusion</w:t>
      </w:r>
    </w:p>
    <w:p w14:paraId="1DCCEE79" w14:textId="77777777" w:rsidR="005D3EA1" w:rsidRPr="005D3EA1" w:rsidRDefault="005D3EA1" w:rsidP="005D3E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A neural network helps students:</w:t>
      </w:r>
    </w:p>
    <w:p w14:paraId="59E56B93" w14:textId="77777777" w:rsidR="005D3EA1" w:rsidRPr="005D3EA1" w:rsidRDefault="005D3EA1" w:rsidP="005D3EA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>Solve</w:t>
      </w:r>
      <w:proofErr w:type="gramEnd"/>
      <w:r w:rsidRPr="005D3EA1">
        <w:rPr>
          <w:rFonts w:ascii="Times New Roman" w:eastAsia="Times New Roman" w:hAnsi="Times New Roman" w:cs="Times New Roman"/>
          <w:kern w:val="0"/>
          <w14:ligatures w14:val="none"/>
        </w:rPr>
        <w:t xml:space="preserve"> more complex, nonlinear problems</w:t>
      </w:r>
    </w:p>
    <w:p w14:paraId="515CDB84" w14:textId="77777777" w:rsidR="005D3EA1" w:rsidRPr="005D3EA1" w:rsidRDefault="005D3EA1" w:rsidP="005D3EA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Practice optimization and backpropagation</w:t>
      </w:r>
    </w:p>
    <w:p w14:paraId="725E2D1E" w14:textId="77777777" w:rsidR="005D3EA1" w:rsidRPr="005D3EA1" w:rsidRDefault="005D3EA1" w:rsidP="005D3EA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Understand abstraction and generalization in AI</w:t>
      </w:r>
    </w:p>
    <w:p w14:paraId="432A9C96" w14:textId="65B25881" w:rsidR="005D3EA1" w:rsidRDefault="005D3EA1" w:rsidP="007772C8">
      <w:pPr>
        <w:numPr>
          <w:ilvl w:val="0"/>
          <w:numId w:val="22"/>
        </w:numPr>
        <w:spacing w:before="100" w:beforeAutospacing="1" w:after="100" w:afterAutospacing="1" w:line="240" w:lineRule="auto"/>
      </w:pP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Build scalable models from raw dat</w:t>
      </w:r>
      <w:r w:rsidRPr="005D3EA1">
        <w:rPr>
          <w:rFonts w:ascii="Times New Roman" w:eastAsia="Times New Roman" w:hAnsi="Times New Roman" w:cs="Times New Roman"/>
          <w:kern w:val="0"/>
          <w14:ligatures w14:val="none"/>
        </w:rPr>
        <w:t>a</w:t>
      </w:r>
    </w:p>
    <w:sectPr w:rsidR="005D3E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4B1"/>
    <w:multiLevelType w:val="multilevel"/>
    <w:tmpl w:val="3FEED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4A30CF"/>
    <w:multiLevelType w:val="multilevel"/>
    <w:tmpl w:val="81926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F80375"/>
    <w:multiLevelType w:val="multilevel"/>
    <w:tmpl w:val="8006F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6689F"/>
    <w:multiLevelType w:val="multilevel"/>
    <w:tmpl w:val="D9844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B446C"/>
    <w:multiLevelType w:val="multilevel"/>
    <w:tmpl w:val="314E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F7263"/>
    <w:multiLevelType w:val="multilevel"/>
    <w:tmpl w:val="01045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14177"/>
    <w:multiLevelType w:val="multilevel"/>
    <w:tmpl w:val="7B4EE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B06888"/>
    <w:multiLevelType w:val="multilevel"/>
    <w:tmpl w:val="029E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D864D3"/>
    <w:multiLevelType w:val="multilevel"/>
    <w:tmpl w:val="7B9EC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B44586"/>
    <w:multiLevelType w:val="multilevel"/>
    <w:tmpl w:val="D6E83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56420C"/>
    <w:multiLevelType w:val="multilevel"/>
    <w:tmpl w:val="024A2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097EE8"/>
    <w:multiLevelType w:val="multilevel"/>
    <w:tmpl w:val="E214D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E470E4"/>
    <w:multiLevelType w:val="multilevel"/>
    <w:tmpl w:val="31C22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B54629"/>
    <w:multiLevelType w:val="multilevel"/>
    <w:tmpl w:val="C990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046FA2"/>
    <w:multiLevelType w:val="multilevel"/>
    <w:tmpl w:val="D8863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21DEB"/>
    <w:multiLevelType w:val="multilevel"/>
    <w:tmpl w:val="F8F4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110664"/>
    <w:multiLevelType w:val="multilevel"/>
    <w:tmpl w:val="D3DE8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055E89"/>
    <w:multiLevelType w:val="multilevel"/>
    <w:tmpl w:val="CC96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AC3F66"/>
    <w:multiLevelType w:val="multilevel"/>
    <w:tmpl w:val="FE56D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D7301F"/>
    <w:multiLevelType w:val="multilevel"/>
    <w:tmpl w:val="C74C5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CE36FB"/>
    <w:multiLevelType w:val="multilevel"/>
    <w:tmpl w:val="ED486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E6419B"/>
    <w:multiLevelType w:val="multilevel"/>
    <w:tmpl w:val="3790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6022954">
    <w:abstractNumId w:val="15"/>
  </w:num>
  <w:num w:numId="2" w16cid:durableId="154035434">
    <w:abstractNumId w:val="16"/>
  </w:num>
  <w:num w:numId="3" w16cid:durableId="1755203926">
    <w:abstractNumId w:val="6"/>
  </w:num>
  <w:num w:numId="4" w16cid:durableId="261883491">
    <w:abstractNumId w:val="7"/>
  </w:num>
  <w:num w:numId="5" w16cid:durableId="110830297">
    <w:abstractNumId w:val="8"/>
  </w:num>
  <w:num w:numId="6" w16cid:durableId="861669979">
    <w:abstractNumId w:val="4"/>
  </w:num>
  <w:num w:numId="7" w16cid:durableId="406464480">
    <w:abstractNumId w:val="5"/>
  </w:num>
  <w:num w:numId="8" w16cid:durableId="1073772843">
    <w:abstractNumId w:val="19"/>
  </w:num>
  <w:num w:numId="9" w16cid:durableId="1972442330">
    <w:abstractNumId w:val="11"/>
  </w:num>
  <w:num w:numId="10" w16cid:durableId="805926805">
    <w:abstractNumId w:val="3"/>
  </w:num>
  <w:num w:numId="11" w16cid:durableId="1953126124">
    <w:abstractNumId w:val="14"/>
  </w:num>
  <w:num w:numId="12" w16cid:durableId="1496189501">
    <w:abstractNumId w:val="20"/>
  </w:num>
  <w:num w:numId="13" w16cid:durableId="241263137">
    <w:abstractNumId w:val="17"/>
  </w:num>
  <w:num w:numId="14" w16cid:durableId="937903655">
    <w:abstractNumId w:val="10"/>
  </w:num>
  <w:num w:numId="15" w16cid:durableId="572088383">
    <w:abstractNumId w:val="0"/>
  </w:num>
  <w:num w:numId="16" w16cid:durableId="1655798860">
    <w:abstractNumId w:val="2"/>
  </w:num>
  <w:num w:numId="17" w16cid:durableId="1544169693">
    <w:abstractNumId w:val="9"/>
  </w:num>
  <w:num w:numId="18" w16cid:durableId="102193704">
    <w:abstractNumId w:val="21"/>
  </w:num>
  <w:num w:numId="19" w16cid:durableId="1538737188">
    <w:abstractNumId w:val="1"/>
  </w:num>
  <w:num w:numId="20" w16cid:durableId="365713035">
    <w:abstractNumId w:val="18"/>
  </w:num>
  <w:num w:numId="21" w16cid:durableId="398089905">
    <w:abstractNumId w:val="12"/>
  </w:num>
  <w:num w:numId="22" w16cid:durableId="13974395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yNDMzNjE0NjMysjRW0lEKTi0uzszPAykwqgUAF6oxNiwAAAA="/>
  </w:docVars>
  <w:rsids>
    <w:rsidRoot w:val="008050FD"/>
    <w:rsid w:val="003E1DB0"/>
    <w:rsid w:val="005D3EA1"/>
    <w:rsid w:val="008050FD"/>
    <w:rsid w:val="00931A2E"/>
    <w:rsid w:val="00954BEC"/>
    <w:rsid w:val="00B84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9A7FF7B"/>
  <w15:chartTrackingRefBased/>
  <w15:docId w15:val="{98C91E7E-0293-4F22-AC4B-437477DC9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50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50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50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50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50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50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50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50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50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50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50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50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050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50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50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50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50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50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50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50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50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50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50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50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50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50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50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50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50F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E1DB0"/>
    <w:rPr>
      <w:b/>
      <w:bCs/>
    </w:rPr>
  </w:style>
  <w:style w:type="character" w:styleId="Emphasis">
    <w:name w:val="Emphasis"/>
    <w:basedOn w:val="DefaultParagraphFont"/>
    <w:uiPriority w:val="20"/>
    <w:qFormat/>
    <w:rsid w:val="003E1DB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52</Words>
  <Characters>4510</Characters>
  <Application>Microsoft Office Word</Application>
  <DocSecurity>0</DocSecurity>
  <Lines>121</Lines>
  <Paragraphs>90</Paragraphs>
  <ScaleCrop>false</ScaleCrop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dcterms:created xsi:type="dcterms:W3CDTF">2025-04-16T17:03:00Z</dcterms:created>
  <dcterms:modified xsi:type="dcterms:W3CDTF">2025-04-1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cb5b7b7e40daeacf615738339322ecc65a614b5d5241b7af87e73b22e12593</vt:lpwstr>
  </property>
</Properties>
</file>